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5EA1" w:rsidRDefault="00AD3A3D">
      <w:r>
        <w:t>test</w:t>
      </w:r>
      <w:bookmarkStart w:id="0" w:name="_GoBack"/>
      <w:bookmarkEnd w:id="0"/>
    </w:p>
    <w:sectPr w:rsidR="00BD5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tDA0tTQ0MbYwNzFW0lEKTi0uzszPAykwrAUASQvHvCwAAAA="/>
  </w:docVars>
  <w:rsids>
    <w:rsidRoot w:val="00AD3A3D"/>
    <w:rsid w:val="00261E26"/>
    <w:rsid w:val="00485910"/>
    <w:rsid w:val="00AD3A3D"/>
    <w:rsid w:val="00B550E0"/>
    <w:rsid w:val="00BD5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FAAD1"/>
  <w15:chartTrackingRefBased/>
  <w15:docId w15:val="{412D6524-52DE-4F9F-94B4-4493FD1E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d'Arcy</dc:creator>
  <cp:keywords/>
  <dc:description/>
  <cp:lastModifiedBy>Thomas d'Arcy</cp:lastModifiedBy>
  <cp:revision>1</cp:revision>
  <dcterms:created xsi:type="dcterms:W3CDTF">2017-07-10T22:09:00Z</dcterms:created>
  <dcterms:modified xsi:type="dcterms:W3CDTF">2017-07-10T22:10:00Z</dcterms:modified>
</cp:coreProperties>
</file>